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03D56" w14:textId="07ADFD32" w:rsidR="00744A43" w:rsidRDefault="00744A43" w:rsidP="00744A43">
      <w:pPr>
        <w:jc w:val="both"/>
        <w:rPr>
          <w:rFonts w:ascii="Gill Sans Nova" w:hAnsi="Gill Sans Nova" w:cs="Arial"/>
          <w:lang w:val="en-GB"/>
        </w:rPr>
      </w:pPr>
    </w:p>
    <w:p w14:paraId="38D71146" w14:textId="31BC140C" w:rsidR="00B76AFE" w:rsidRDefault="00B76AFE" w:rsidP="00744A43">
      <w:pPr>
        <w:jc w:val="both"/>
        <w:rPr>
          <w:rFonts w:ascii="Gill Sans Nova" w:hAnsi="Gill Sans Nova" w:cs="Arial"/>
          <w:lang w:val="en-GB"/>
        </w:rPr>
      </w:pPr>
    </w:p>
    <w:p w14:paraId="1759DFC9" w14:textId="77777777" w:rsidR="00BB339C" w:rsidRPr="00BB59D9" w:rsidRDefault="00BB339C" w:rsidP="00744A43">
      <w:pPr>
        <w:jc w:val="both"/>
        <w:rPr>
          <w:rFonts w:ascii="Gill Sans Nova" w:hAnsi="Gill Sans Nova" w:cs="Arial"/>
          <w:lang w:val="en-GB"/>
        </w:rPr>
      </w:pPr>
    </w:p>
    <w:p w14:paraId="2CB8258F" w14:textId="2F85B15F" w:rsidR="00D6635A" w:rsidRPr="00BB59D9" w:rsidRDefault="00D6635A" w:rsidP="00744A43">
      <w:pPr>
        <w:jc w:val="both"/>
        <w:rPr>
          <w:rFonts w:ascii="Gill Sans Nova" w:hAnsi="Gill Sans Nova" w:cs="Arial"/>
          <w:lang w:val="en-GB"/>
        </w:rPr>
      </w:pPr>
    </w:p>
    <w:p w14:paraId="36F25BDC" w14:textId="0ABAD24E" w:rsidR="00D6635A" w:rsidRPr="00BB59D9" w:rsidRDefault="00D6635A" w:rsidP="00744A43">
      <w:pPr>
        <w:jc w:val="both"/>
        <w:rPr>
          <w:rFonts w:ascii="Gill Sans Nova" w:hAnsi="Gill Sans Nova" w:cs="Arial"/>
          <w:lang w:val="en-GB"/>
        </w:rPr>
      </w:pPr>
    </w:p>
    <w:p w14:paraId="3311A033" w14:textId="77777777" w:rsidR="00D95DDB" w:rsidRPr="00BB59D9" w:rsidRDefault="00D95DDB" w:rsidP="00371960">
      <w:pPr>
        <w:pStyle w:val="BodyText"/>
        <w:ind w:left="851"/>
        <w:jc w:val="both"/>
        <w:rPr>
          <w:rFonts w:ascii="Gill Sans Nova" w:hAnsi="Gill Sans Nova" w:cstheme="minorHAnsi"/>
          <w:sz w:val="22"/>
          <w:szCs w:val="22"/>
          <w:lang w:val="en-GB"/>
        </w:rPr>
      </w:pPr>
    </w:p>
    <w:p w14:paraId="6339C4F5" w14:textId="6A5F60C3" w:rsidR="008A22A5" w:rsidRPr="00C91345" w:rsidRDefault="004833C9" w:rsidP="008A22A5">
      <w:pPr>
        <w:pStyle w:val="BodyText"/>
        <w:ind w:left="851"/>
        <w:jc w:val="both"/>
        <w:rPr>
          <w:rFonts w:ascii="Gill Sans Nova" w:hAnsi="Gill Sans Nova" w:cstheme="minorHAnsi"/>
          <w:sz w:val="22"/>
          <w:szCs w:val="22"/>
          <w:lang w:val="en-GB"/>
        </w:rPr>
      </w:pPr>
      <w:r>
        <w:rPr>
          <w:rFonts w:ascii="Gill Sans Nova" w:hAnsi="Gill Sans Nova" w:cstheme="minorHAnsi"/>
          <w:sz w:val="22"/>
          <w:szCs w:val="22"/>
          <w:lang w:val="en-GB"/>
        </w:rPr>
        <w:t xml:space="preserve">August </w:t>
      </w:r>
      <w:r w:rsidR="00FF4487" w:rsidRPr="00C91345">
        <w:rPr>
          <w:rFonts w:ascii="Gill Sans Nova" w:hAnsi="Gill Sans Nova" w:cstheme="minorHAnsi"/>
          <w:sz w:val="22"/>
          <w:szCs w:val="22"/>
          <w:lang w:val="en-GB"/>
        </w:rPr>
        <w:t>2023</w:t>
      </w:r>
    </w:p>
    <w:p w14:paraId="78DCCADB" w14:textId="77777777" w:rsidR="0082568B" w:rsidRPr="00C91345" w:rsidRDefault="0082568B" w:rsidP="008A22A5">
      <w:pPr>
        <w:pStyle w:val="BodyText"/>
        <w:ind w:left="851"/>
        <w:jc w:val="both"/>
        <w:rPr>
          <w:rFonts w:ascii="Gill Sans Nova" w:hAnsi="Gill Sans Nova" w:cstheme="minorHAnsi"/>
          <w:sz w:val="22"/>
          <w:szCs w:val="22"/>
          <w:lang w:val="en-GB"/>
        </w:rPr>
      </w:pPr>
    </w:p>
    <w:p w14:paraId="5B9760FC" w14:textId="45A3346A" w:rsidR="0082568B" w:rsidRPr="00C91345" w:rsidRDefault="0082568B" w:rsidP="008A22A5">
      <w:pPr>
        <w:pStyle w:val="BodyText"/>
        <w:ind w:left="851"/>
        <w:jc w:val="both"/>
        <w:rPr>
          <w:rFonts w:ascii="Gill Sans Nova" w:hAnsi="Gill Sans Nova" w:cstheme="minorHAnsi"/>
          <w:sz w:val="22"/>
          <w:szCs w:val="22"/>
          <w:lang w:val="en-GB"/>
        </w:rPr>
      </w:pPr>
    </w:p>
    <w:p w14:paraId="5CAC92C2" w14:textId="5C332227" w:rsidR="0082568B" w:rsidRPr="00C91345" w:rsidRDefault="0082568B" w:rsidP="008A22A5">
      <w:pPr>
        <w:pStyle w:val="BodyText"/>
        <w:ind w:left="851"/>
        <w:jc w:val="both"/>
        <w:rPr>
          <w:rFonts w:ascii="Gill Sans Nova" w:hAnsi="Gill Sans Nova" w:cstheme="minorHAnsi"/>
          <w:sz w:val="22"/>
          <w:szCs w:val="22"/>
          <w:lang w:val="en-GB"/>
        </w:rPr>
      </w:pPr>
      <w:r w:rsidRPr="00C91345">
        <w:rPr>
          <w:rFonts w:ascii="Gill Sans Nova" w:hAnsi="Gill Sans Nova" w:cstheme="minorHAnsi"/>
          <w:sz w:val="22"/>
          <w:szCs w:val="22"/>
          <w:lang w:val="en-GB"/>
        </w:rPr>
        <w:t xml:space="preserve">Dear </w:t>
      </w:r>
      <w:r w:rsidR="004833C9">
        <w:rPr>
          <w:rFonts w:ascii="Gill Sans Nova" w:hAnsi="Gill Sans Nova" w:cstheme="minorHAnsi"/>
          <w:sz w:val="22"/>
          <w:szCs w:val="22"/>
          <w:lang w:val="en-GB"/>
        </w:rPr>
        <w:t>Conference Participant</w:t>
      </w:r>
    </w:p>
    <w:p w14:paraId="1558AF61" w14:textId="77777777" w:rsidR="008A22A5" w:rsidRPr="00C91345" w:rsidRDefault="008A22A5" w:rsidP="00AD2FDA">
      <w:pPr>
        <w:pStyle w:val="BodyText"/>
        <w:jc w:val="both"/>
        <w:rPr>
          <w:rFonts w:ascii="Gill Sans Nova" w:hAnsi="Gill Sans Nova" w:cstheme="minorHAnsi"/>
          <w:sz w:val="22"/>
          <w:szCs w:val="22"/>
          <w:lang w:val="en-GB"/>
        </w:rPr>
      </w:pPr>
    </w:p>
    <w:p w14:paraId="5EBDC28D" w14:textId="39499877" w:rsidR="009F2138" w:rsidRPr="00C91345" w:rsidRDefault="002C6DFE" w:rsidP="009F2138">
      <w:pPr>
        <w:pStyle w:val="BodyText"/>
        <w:ind w:left="851"/>
        <w:jc w:val="both"/>
        <w:rPr>
          <w:rFonts w:ascii="Gill Sans Nova" w:hAnsi="Gill Sans Nova"/>
          <w:b/>
          <w:bCs/>
          <w:sz w:val="22"/>
          <w:szCs w:val="22"/>
        </w:rPr>
      </w:pPr>
      <w:r w:rsidRPr="00C91345">
        <w:rPr>
          <w:rFonts w:ascii="Gill Sans Nova" w:hAnsi="Gill Sans Nova"/>
          <w:b/>
          <w:bCs/>
          <w:sz w:val="22"/>
          <w:szCs w:val="22"/>
        </w:rPr>
        <w:t xml:space="preserve">INVITATION LETTER: </w:t>
      </w:r>
      <w:r w:rsidR="00A9175D">
        <w:rPr>
          <w:rFonts w:ascii="Gill Sans Nova" w:hAnsi="Gill Sans Nova"/>
          <w:b/>
          <w:bCs/>
          <w:sz w:val="22"/>
          <w:szCs w:val="22"/>
        </w:rPr>
        <w:t>7</w:t>
      </w:r>
      <w:r w:rsidR="00A9175D" w:rsidRPr="00A9175D">
        <w:rPr>
          <w:rFonts w:ascii="Gill Sans Nova" w:hAnsi="Gill Sans Nova"/>
          <w:b/>
          <w:bCs/>
          <w:sz w:val="22"/>
          <w:szCs w:val="22"/>
          <w:vertAlign w:val="superscript"/>
        </w:rPr>
        <w:t>th</w:t>
      </w:r>
      <w:r w:rsidR="00A9175D">
        <w:rPr>
          <w:rFonts w:ascii="Gill Sans Nova" w:hAnsi="Gill Sans Nova"/>
          <w:b/>
          <w:bCs/>
          <w:sz w:val="22"/>
          <w:szCs w:val="22"/>
        </w:rPr>
        <w:t xml:space="preserve"> </w:t>
      </w:r>
      <w:r w:rsidR="00FF4487" w:rsidRPr="00C91345">
        <w:rPr>
          <w:rFonts w:ascii="Gill Sans Nova" w:hAnsi="Gill Sans Nova"/>
          <w:b/>
          <w:bCs/>
          <w:sz w:val="22"/>
          <w:szCs w:val="22"/>
        </w:rPr>
        <w:t>AFAM Biennial Conference - Cape Town 2024</w:t>
      </w:r>
    </w:p>
    <w:p w14:paraId="3CF7606E" w14:textId="77777777" w:rsidR="009F2138" w:rsidRPr="00C91345" w:rsidRDefault="009F2138" w:rsidP="009F2138">
      <w:pPr>
        <w:pStyle w:val="BodyText"/>
        <w:ind w:left="851"/>
        <w:jc w:val="both"/>
        <w:rPr>
          <w:rFonts w:ascii="Gill Sans Nova" w:hAnsi="Gill Sans Nova"/>
          <w:sz w:val="22"/>
          <w:szCs w:val="22"/>
        </w:rPr>
      </w:pPr>
    </w:p>
    <w:p w14:paraId="5F416CAB" w14:textId="55651868" w:rsidR="00DE771D" w:rsidRPr="00C91345" w:rsidRDefault="00A9175D" w:rsidP="00DE771D">
      <w:pPr>
        <w:pStyle w:val="BodyText"/>
        <w:ind w:left="851"/>
        <w:jc w:val="both"/>
        <w:rPr>
          <w:rFonts w:ascii="Gill Sans Nova" w:hAnsi="Gill Sans Nova"/>
          <w:sz w:val="22"/>
          <w:szCs w:val="22"/>
        </w:rPr>
      </w:pPr>
      <w:r>
        <w:rPr>
          <w:rFonts w:ascii="Gill Sans Nova" w:hAnsi="Gill Sans Nova"/>
          <w:sz w:val="22"/>
          <w:szCs w:val="22"/>
        </w:rPr>
        <w:t xml:space="preserve">On behalf of </w:t>
      </w:r>
      <w:r w:rsidR="002C6DFE" w:rsidRPr="00C91345">
        <w:rPr>
          <w:rFonts w:ascii="Gill Sans Nova" w:hAnsi="Gill Sans Nova"/>
          <w:sz w:val="22"/>
          <w:szCs w:val="22"/>
        </w:rPr>
        <w:t>Stellenbosch Business School</w:t>
      </w:r>
      <w:r>
        <w:rPr>
          <w:rFonts w:ascii="Gill Sans Nova" w:hAnsi="Gill Sans Nova"/>
          <w:sz w:val="22"/>
          <w:szCs w:val="22"/>
        </w:rPr>
        <w:t xml:space="preserve">, I am </w:t>
      </w:r>
      <w:r w:rsidR="002C6DFE" w:rsidRPr="00C91345">
        <w:rPr>
          <w:rFonts w:ascii="Gill Sans Nova" w:hAnsi="Gill Sans Nova"/>
          <w:sz w:val="22"/>
          <w:szCs w:val="22"/>
        </w:rPr>
        <w:t xml:space="preserve">pleased to invite you to attend the </w:t>
      </w:r>
      <w:r w:rsidR="00F0272A">
        <w:rPr>
          <w:rFonts w:ascii="Gill Sans Nova" w:hAnsi="Gill Sans Nova"/>
          <w:sz w:val="22"/>
          <w:szCs w:val="22"/>
        </w:rPr>
        <w:t>7</w:t>
      </w:r>
      <w:r w:rsidR="00F0272A" w:rsidRPr="00F0272A">
        <w:rPr>
          <w:rFonts w:ascii="Gill Sans Nova" w:hAnsi="Gill Sans Nova"/>
          <w:sz w:val="22"/>
          <w:szCs w:val="22"/>
          <w:vertAlign w:val="superscript"/>
        </w:rPr>
        <w:t>th</w:t>
      </w:r>
      <w:r w:rsidR="00F0272A">
        <w:rPr>
          <w:rFonts w:ascii="Gill Sans Nova" w:hAnsi="Gill Sans Nova"/>
          <w:sz w:val="22"/>
          <w:szCs w:val="22"/>
        </w:rPr>
        <w:t xml:space="preserve"> </w:t>
      </w:r>
      <w:r w:rsidR="00F24096">
        <w:rPr>
          <w:rFonts w:ascii="Gill Sans Nova" w:hAnsi="Gill Sans Nova"/>
          <w:sz w:val="22"/>
          <w:szCs w:val="22"/>
        </w:rPr>
        <w:t xml:space="preserve">Biennial </w:t>
      </w:r>
      <w:r w:rsidR="008A22A5" w:rsidRPr="00C91345">
        <w:rPr>
          <w:rFonts w:ascii="Gill Sans Nova" w:hAnsi="Gill Sans Nova"/>
          <w:sz w:val="22"/>
          <w:szCs w:val="22"/>
        </w:rPr>
        <w:t xml:space="preserve">AFAM Conference </w:t>
      </w:r>
      <w:r w:rsidR="002C6DFE" w:rsidRPr="00C91345">
        <w:rPr>
          <w:rFonts w:ascii="Gill Sans Nova" w:hAnsi="Gill Sans Nova"/>
          <w:sz w:val="22"/>
          <w:szCs w:val="22"/>
        </w:rPr>
        <w:t xml:space="preserve">from </w:t>
      </w:r>
      <w:r w:rsidR="00875546" w:rsidRPr="00C91345">
        <w:rPr>
          <w:rFonts w:ascii="Gill Sans Nova" w:hAnsi="Gill Sans Nova"/>
          <w:sz w:val="22"/>
          <w:szCs w:val="22"/>
        </w:rPr>
        <w:t>8</w:t>
      </w:r>
      <w:r w:rsidR="002C6DFE" w:rsidRPr="00C91345">
        <w:rPr>
          <w:rFonts w:ascii="Gill Sans Nova" w:hAnsi="Gill Sans Nova"/>
          <w:sz w:val="22"/>
          <w:szCs w:val="22"/>
        </w:rPr>
        <w:t xml:space="preserve"> - 1</w:t>
      </w:r>
      <w:r w:rsidR="00875546" w:rsidRPr="00C91345">
        <w:rPr>
          <w:rFonts w:ascii="Gill Sans Nova" w:hAnsi="Gill Sans Nova"/>
          <w:sz w:val="22"/>
          <w:szCs w:val="22"/>
        </w:rPr>
        <w:t>0</w:t>
      </w:r>
      <w:r w:rsidR="002C6DFE" w:rsidRPr="00C91345">
        <w:rPr>
          <w:rFonts w:ascii="Gill Sans Nova" w:hAnsi="Gill Sans Nova"/>
          <w:sz w:val="22"/>
          <w:szCs w:val="22"/>
        </w:rPr>
        <w:t xml:space="preserve"> </w:t>
      </w:r>
      <w:r w:rsidR="00875546" w:rsidRPr="00C91345">
        <w:rPr>
          <w:rFonts w:ascii="Gill Sans Nova" w:hAnsi="Gill Sans Nova"/>
          <w:sz w:val="22"/>
          <w:szCs w:val="22"/>
        </w:rPr>
        <w:t>January 2024</w:t>
      </w:r>
      <w:r>
        <w:rPr>
          <w:rFonts w:ascii="Gill Sans Nova" w:hAnsi="Gill Sans Nova"/>
          <w:sz w:val="22"/>
          <w:szCs w:val="22"/>
        </w:rPr>
        <w:t xml:space="preserve"> to be held at </w:t>
      </w:r>
      <w:r w:rsidRPr="00C91345">
        <w:rPr>
          <w:rFonts w:ascii="Gill Sans Nova" w:hAnsi="Gill Sans Nova"/>
          <w:sz w:val="22"/>
          <w:szCs w:val="22"/>
        </w:rPr>
        <w:t>Stellenbosch Business School, Carl Cronje Drive Bellville, 7530, Cape Town</w:t>
      </w:r>
      <w:r>
        <w:rPr>
          <w:rFonts w:ascii="Gill Sans Nova" w:hAnsi="Gill Sans Nova"/>
          <w:sz w:val="22"/>
          <w:szCs w:val="22"/>
        </w:rPr>
        <w:t>,</w:t>
      </w:r>
      <w:r w:rsidRPr="00C91345">
        <w:rPr>
          <w:rFonts w:ascii="Gill Sans Nova" w:hAnsi="Gill Sans Nova"/>
          <w:sz w:val="22"/>
          <w:szCs w:val="22"/>
        </w:rPr>
        <w:t xml:space="preserve"> South Africa.</w:t>
      </w:r>
      <w:r w:rsidR="00D73320" w:rsidRPr="00C91345">
        <w:rPr>
          <w:rFonts w:ascii="Gill Sans Nova" w:hAnsi="Gill Sans Nova"/>
          <w:sz w:val="22"/>
          <w:szCs w:val="22"/>
        </w:rPr>
        <w:t xml:space="preserve"> </w:t>
      </w:r>
      <w:r w:rsidR="000D6ECD" w:rsidRPr="00C91345">
        <w:rPr>
          <w:rFonts w:ascii="Gill Sans Nova" w:hAnsi="Gill Sans Nova"/>
          <w:sz w:val="22"/>
          <w:szCs w:val="22"/>
        </w:rPr>
        <w:t>The theme of th</w:t>
      </w:r>
      <w:r w:rsidR="00F24096">
        <w:rPr>
          <w:rFonts w:ascii="Gill Sans Nova" w:hAnsi="Gill Sans Nova"/>
          <w:sz w:val="22"/>
          <w:szCs w:val="22"/>
        </w:rPr>
        <w:t>e</w:t>
      </w:r>
      <w:r w:rsidR="000D6ECD" w:rsidRPr="00C91345">
        <w:rPr>
          <w:rFonts w:ascii="Gill Sans Nova" w:hAnsi="Gill Sans Nova"/>
          <w:sz w:val="22"/>
          <w:szCs w:val="22"/>
        </w:rPr>
        <w:t xml:space="preserve"> conference</w:t>
      </w:r>
      <w:r>
        <w:rPr>
          <w:rFonts w:ascii="Gill Sans Nova" w:hAnsi="Gill Sans Nova"/>
          <w:sz w:val="22"/>
          <w:szCs w:val="22"/>
        </w:rPr>
        <w:t xml:space="preserve"> is:</w:t>
      </w:r>
      <w:r w:rsidR="000D6ECD" w:rsidRPr="00C91345">
        <w:rPr>
          <w:rFonts w:ascii="Gill Sans Nova" w:hAnsi="Gill Sans Nova"/>
          <w:sz w:val="22"/>
          <w:szCs w:val="22"/>
        </w:rPr>
        <w:t xml:space="preserve"> </w:t>
      </w:r>
      <w:r w:rsidR="000D6ECD" w:rsidRPr="00C91345">
        <w:rPr>
          <w:rFonts w:ascii="Gill Sans Nova" w:hAnsi="Gill Sans Nova"/>
          <w:i/>
          <w:iCs/>
          <w:sz w:val="22"/>
          <w:szCs w:val="22"/>
        </w:rPr>
        <w:t>“</w:t>
      </w:r>
      <w:r w:rsidR="000D6ECD" w:rsidRPr="00C91345">
        <w:rPr>
          <w:rStyle w:val="Strong"/>
          <w:rFonts w:ascii="Gill Sans Nova" w:hAnsi="Gill Sans Nova"/>
          <w:i/>
          <w:iCs/>
          <w:sz w:val="22"/>
          <w:szCs w:val="22"/>
        </w:rPr>
        <w:t>Transforming Organizations in the Digital Era: Dignity, Justice, and Prosperity in Africa</w:t>
      </w:r>
      <w:r>
        <w:rPr>
          <w:rStyle w:val="Strong"/>
          <w:rFonts w:ascii="Gill Sans Nova" w:hAnsi="Gill Sans Nova"/>
          <w:i/>
          <w:iCs/>
          <w:sz w:val="22"/>
          <w:szCs w:val="22"/>
        </w:rPr>
        <w:t>.</w:t>
      </w:r>
      <w:r w:rsidR="000D6ECD" w:rsidRPr="00C91345">
        <w:rPr>
          <w:rFonts w:ascii="Gill Sans Nova" w:hAnsi="Gill Sans Nova"/>
          <w:sz w:val="22"/>
          <w:szCs w:val="22"/>
        </w:rPr>
        <w:t xml:space="preserve">” </w:t>
      </w:r>
    </w:p>
    <w:p w14:paraId="5A1BA5F3" w14:textId="77777777" w:rsidR="00DE771D" w:rsidRPr="00C91345" w:rsidRDefault="00DE771D" w:rsidP="00DE771D">
      <w:pPr>
        <w:pStyle w:val="BodyText"/>
        <w:ind w:left="851"/>
        <w:jc w:val="both"/>
        <w:rPr>
          <w:rFonts w:ascii="Gill Sans Nova" w:hAnsi="Gill Sans Nova"/>
          <w:sz w:val="22"/>
          <w:szCs w:val="22"/>
        </w:rPr>
      </w:pPr>
    </w:p>
    <w:p w14:paraId="37A8D7D2" w14:textId="77777777" w:rsidR="00A9175D" w:rsidRDefault="008C68CC" w:rsidP="003C096F">
      <w:pPr>
        <w:pStyle w:val="BodyText"/>
        <w:ind w:left="851"/>
        <w:jc w:val="both"/>
        <w:rPr>
          <w:rFonts w:ascii="Gill Sans Nova" w:hAnsi="Gill Sans Nova"/>
          <w:sz w:val="22"/>
          <w:szCs w:val="22"/>
          <w:lang w:val="en-GB"/>
        </w:rPr>
      </w:pPr>
      <w:r w:rsidRPr="00C91345">
        <w:rPr>
          <w:rFonts w:ascii="Gill Sans Nova" w:hAnsi="Gill Sans Nova"/>
          <w:sz w:val="22"/>
          <w:szCs w:val="22"/>
        </w:rPr>
        <w:t xml:space="preserve">Some countries are exempted from visa control, which means that citizens from those countries do not </w:t>
      </w:r>
      <w:r w:rsidR="009A5AE0" w:rsidRPr="00C91345">
        <w:rPr>
          <w:rFonts w:ascii="Gill Sans Nova" w:hAnsi="Gill Sans Nova"/>
          <w:sz w:val="22"/>
          <w:szCs w:val="22"/>
        </w:rPr>
        <w:t xml:space="preserve">need a visa to visit South Africa. </w:t>
      </w:r>
      <w:r w:rsidR="001B7AAC" w:rsidRPr="00C91345">
        <w:rPr>
          <w:rFonts w:ascii="Gill Sans Nova" w:hAnsi="Gill Sans Nova"/>
          <w:sz w:val="22"/>
          <w:szCs w:val="22"/>
          <w:lang w:val="en-GB"/>
        </w:rPr>
        <w:t xml:space="preserve">You are responsible to </w:t>
      </w:r>
      <w:r w:rsidR="00AC492A" w:rsidRPr="00C91345">
        <w:rPr>
          <w:rFonts w:ascii="Gill Sans Nova" w:hAnsi="Gill Sans Nova"/>
          <w:sz w:val="22"/>
          <w:szCs w:val="22"/>
          <w:lang w:val="en-GB"/>
        </w:rPr>
        <w:t>check at</w:t>
      </w:r>
      <w:r w:rsidR="001B7AAC" w:rsidRPr="00C91345">
        <w:rPr>
          <w:rFonts w:ascii="Gill Sans Nova" w:hAnsi="Gill Sans Nova"/>
          <w:sz w:val="22"/>
          <w:szCs w:val="22"/>
          <w:lang w:val="en-GB"/>
        </w:rPr>
        <w:t xml:space="preserve"> the nearest South Africa Embassy, Consulate or High Commission abroad, normally in your home country</w:t>
      </w:r>
      <w:r w:rsidR="00D2238F" w:rsidRPr="00C91345">
        <w:rPr>
          <w:rFonts w:ascii="Gill Sans Nova" w:hAnsi="Gill Sans Nova"/>
          <w:sz w:val="22"/>
          <w:szCs w:val="22"/>
          <w:lang w:val="en-GB"/>
        </w:rPr>
        <w:t xml:space="preserve"> about the visa requirements</w:t>
      </w:r>
      <w:r w:rsidR="001B7AAC" w:rsidRPr="00C91345">
        <w:rPr>
          <w:rFonts w:ascii="Gill Sans Nova" w:hAnsi="Gill Sans Nova"/>
          <w:sz w:val="22"/>
          <w:szCs w:val="22"/>
          <w:lang w:val="en-GB"/>
        </w:rPr>
        <w:t>.</w:t>
      </w:r>
    </w:p>
    <w:p w14:paraId="50056F48" w14:textId="77777777" w:rsidR="00A9175D" w:rsidRDefault="00A9175D" w:rsidP="003C096F">
      <w:pPr>
        <w:pStyle w:val="BodyText"/>
        <w:ind w:left="851"/>
        <w:jc w:val="both"/>
        <w:rPr>
          <w:rFonts w:ascii="Gill Sans Nova" w:hAnsi="Gill Sans Nova"/>
          <w:sz w:val="22"/>
          <w:szCs w:val="22"/>
          <w:lang w:val="en-GB"/>
        </w:rPr>
      </w:pPr>
    </w:p>
    <w:p w14:paraId="02E51940" w14:textId="7B8B0886" w:rsidR="00A9175D" w:rsidRDefault="001B7AAC" w:rsidP="003C096F">
      <w:pPr>
        <w:pStyle w:val="BodyText"/>
        <w:ind w:left="851"/>
        <w:jc w:val="both"/>
        <w:rPr>
          <w:rFonts w:ascii="Gill Sans Nova" w:hAnsi="Gill Sans Nova"/>
          <w:sz w:val="22"/>
          <w:szCs w:val="22"/>
          <w:lang w:val="en-GB"/>
        </w:rPr>
      </w:pPr>
      <w:r w:rsidRPr="00C91345">
        <w:rPr>
          <w:rFonts w:ascii="Gill Sans Nova" w:hAnsi="Gill Sans Nova"/>
          <w:sz w:val="22"/>
          <w:szCs w:val="22"/>
          <w:lang w:val="en-GB"/>
        </w:rPr>
        <w:t xml:space="preserve">Please note that it is your responsibility to ensure that you timeously submit and comply with all the requirements as prescribed by the </w:t>
      </w:r>
      <w:r w:rsidR="00D95C30" w:rsidRPr="00C91345">
        <w:rPr>
          <w:rFonts w:ascii="Gill Sans Nova" w:hAnsi="Gill Sans Nova"/>
          <w:sz w:val="22"/>
          <w:szCs w:val="22"/>
          <w:lang w:val="en-GB"/>
        </w:rPr>
        <w:t>South African Embassy abroad</w:t>
      </w:r>
      <w:r w:rsidRPr="00C91345">
        <w:rPr>
          <w:rFonts w:ascii="Gill Sans Nova" w:hAnsi="Gill Sans Nova"/>
          <w:sz w:val="22"/>
          <w:szCs w:val="22"/>
          <w:lang w:val="en-GB"/>
        </w:rPr>
        <w:t xml:space="preserve">, for visa applications. It is </w:t>
      </w:r>
      <w:r w:rsidR="00A9175D">
        <w:rPr>
          <w:rFonts w:ascii="Gill Sans Nova" w:hAnsi="Gill Sans Nova"/>
          <w:sz w:val="22"/>
          <w:szCs w:val="22"/>
          <w:lang w:val="en-GB"/>
        </w:rPr>
        <w:t xml:space="preserve">also </w:t>
      </w:r>
      <w:r w:rsidRPr="00C91345">
        <w:rPr>
          <w:rFonts w:ascii="Gill Sans Nova" w:hAnsi="Gill Sans Nova"/>
          <w:sz w:val="22"/>
          <w:szCs w:val="22"/>
          <w:lang w:val="en-GB"/>
        </w:rPr>
        <w:t xml:space="preserve">your responsibility to ensure that your application is complete and has all the accompanying documentation required for processing through the required South African Embassy in your home country before you go there. </w:t>
      </w:r>
    </w:p>
    <w:p w14:paraId="4ECD3430" w14:textId="77777777" w:rsidR="00A9175D" w:rsidRDefault="00A9175D" w:rsidP="003C096F">
      <w:pPr>
        <w:pStyle w:val="BodyText"/>
        <w:ind w:left="851"/>
        <w:jc w:val="both"/>
        <w:rPr>
          <w:rFonts w:ascii="Gill Sans Nova" w:hAnsi="Gill Sans Nova"/>
          <w:sz w:val="22"/>
          <w:szCs w:val="22"/>
          <w:lang w:val="en-GB"/>
        </w:rPr>
      </w:pPr>
    </w:p>
    <w:p w14:paraId="6931361E" w14:textId="2A064D38" w:rsidR="003C096F" w:rsidRPr="00C91345" w:rsidRDefault="001B7AAC" w:rsidP="003C096F">
      <w:pPr>
        <w:pStyle w:val="BodyText"/>
        <w:ind w:left="851"/>
        <w:jc w:val="both"/>
        <w:rPr>
          <w:rFonts w:ascii="Gill Sans Nova" w:hAnsi="Gill Sans Nova"/>
          <w:sz w:val="22"/>
          <w:szCs w:val="22"/>
          <w:lang w:val="en-GB"/>
        </w:rPr>
      </w:pPr>
      <w:r w:rsidRPr="00C91345">
        <w:rPr>
          <w:rFonts w:ascii="Gill Sans Nova" w:hAnsi="Gill Sans Nova"/>
          <w:sz w:val="22"/>
          <w:szCs w:val="22"/>
          <w:lang w:val="en-GB"/>
        </w:rPr>
        <w:t>Whilst Stellenbosch Business School can help you to check your application, the ultimate responsibility for this remains with you, the applicant. Stellenbosch Business School does not accept liability for visa applications that are incomplete, returned, invalid and/or refused.</w:t>
      </w:r>
    </w:p>
    <w:p w14:paraId="3CB9634B" w14:textId="77777777" w:rsidR="003C096F" w:rsidRPr="00C91345" w:rsidRDefault="003C096F" w:rsidP="003C096F">
      <w:pPr>
        <w:pStyle w:val="BodyText"/>
        <w:ind w:left="851"/>
        <w:jc w:val="both"/>
        <w:rPr>
          <w:rFonts w:ascii="Gill Sans Nova" w:hAnsi="Gill Sans Nova"/>
          <w:sz w:val="22"/>
          <w:szCs w:val="22"/>
          <w:lang w:val="en-GB"/>
        </w:rPr>
      </w:pPr>
    </w:p>
    <w:p w14:paraId="1A98B682" w14:textId="77777777" w:rsidR="00CE6A8B" w:rsidRPr="00C91345" w:rsidRDefault="009D0391" w:rsidP="00CE6A8B">
      <w:pPr>
        <w:pStyle w:val="BodyText"/>
        <w:ind w:left="851"/>
        <w:jc w:val="both"/>
        <w:rPr>
          <w:rFonts w:ascii="Gill Sans Nova" w:hAnsi="Gill Sans Nova"/>
          <w:sz w:val="22"/>
          <w:szCs w:val="22"/>
        </w:rPr>
      </w:pPr>
      <w:r w:rsidRPr="00C91345">
        <w:rPr>
          <w:rFonts w:ascii="Gill Sans Nova" w:hAnsi="Gill Sans Nova"/>
          <w:sz w:val="22"/>
          <w:szCs w:val="22"/>
        </w:rPr>
        <w:t xml:space="preserve">Should you require any additional information about the visa application, please do not hesitate to contact our office at +27 21 918 4202 or </w:t>
      </w:r>
      <w:r w:rsidR="002D2944" w:rsidRPr="00C91345">
        <w:rPr>
          <w:rFonts w:ascii="Gill Sans Nova" w:hAnsi="Gill Sans Nova"/>
          <w:sz w:val="22"/>
          <w:szCs w:val="22"/>
        </w:rPr>
        <w:t xml:space="preserve">(Zelda Cottle) </w:t>
      </w:r>
      <w:hyperlink r:id="rId10" w:history="1">
        <w:r w:rsidR="00CE6A8B" w:rsidRPr="00C91345">
          <w:rPr>
            <w:rStyle w:val="Hyperlink"/>
            <w:rFonts w:ascii="Gill Sans Nova" w:hAnsi="Gill Sans Nova"/>
            <w:sz w:val="22"/>
            <w:szCs w:val="22"/>
          </w:rPr>
          <w:t>zeldac@sun.ac.za</w:t>
        </w:r>
      </w:hyperlink>
      <w:r w:rsidR="00D6468D" w:rsidRPr="00C91345">
        <w:rPr>
          <w:rFonts w:ascii="Gill Sans Nova" w:hAnsi="Gill Sans Nova"/>
          <w:sz w:val="22"/>
          <w:szCs w:val="22"/>
        </w:rPr>
        <w:t>.</w:t>
      </w:r>
    </w:p>
    <w:p w14:paraId="26F726CE" w14:textId="77777777" w:rsidR="00CE6A8B" w:rsidRPr="00C91345" w:rsidRDefault="00CE6A8B" w:rsidP="00CE6A8B">
      <w:pPr>
        <w:pStyle w:val="BodyText"/>
        <w:ind w:left="851"/>
        <w:jc w:val="both"/>
        <w:rPr>
          <w:rFonts w:ascii="Gill Sans Nova" w:hAnsi="Gill Sans Nova"/>
          <w:sz w:val="22"/>
          <w:szCs w:val="22"/>
        </w:rPr>
      </w:pPr>
    </w:p>
    <w:p w14:paraId="62CFCEFC" w14:textId="3E699BC2" w:rsidR="00CE6A8B" w:rsidRPr="00C91345" w:rsidRDefault="00CE6A8B" w:rsidP="00CE6A8B">
      <w:pPr>
        <w:pStyle w:val="BodyText"/>
        <w:ind w:left="851"/>
        <w:jc w:val="both"/>
        <w:rPr>
          <w:rFonts w:ascii="Gill Sans Nova" w:hAnsi="Gill Sans Nova"/>
          <w:sz w:val="22"/>
          <w:szCs w:val="22"/>
        </w:rPr>
      </w:pPr>
      <w:r w:rsidRPr="00C91345">
        <w:rPr>
          <w:rFonts w:ascii="Gill Sans Nova" w:hAnsi="Gill Sans Nova"/>
          <w:sz w:val="22"/>
          <w:szCs w:val="22"/>
        </w:rPr>
        <w:t xml:space="preserve">I look forward to welcoming you </w:t>
      </w:r>
      <w:r w:rsidR="00A9175D">
        <w:rPr>
          <w:rFonts w:ascii="Gill Sans Nova" w:hAnsi="Gill Sans Nova"/>
          <w:sz w:val="22"/>
          <w:szCs w:val="22"/>
        </w:rPr>
        <w:t>to</w:t>
      </w:r>
      <w:r w:rsidRPr="00C91345">
        <w:rPr>
          <w:rFonts w:ascii="Gill Sans Nova" w:hAnsi="Gill Sans Nova"/>
          <w:sz w:val="22"/>
          <w:szCs w:val="22"/>
        </w:rPr>
        <w:t xml:space="preserve"> our beautiful city and campus.</w:t>
      </w:r>
    </w:p>
    <w:p w14:paraId="3439158C" w14:textId="77777777" w:rsidR="00CE6A8B" w:rsidRPr="00C91345" w:rsidRDefault="00CE6A8B" w:rsidP="00CE6A8B">
      <w:pPr>
        <w:pStyle w:val="BodyText"/>
        <w:ind w:left="851"/>
        <w:jc w:val="both"/>
        <w:rPr>
          <w:rFonts w:ascii="Gill Sans Nova" w:hAnsi="Gill Sans Nova"/>
          <w:sz w:val="22"/>
          <w:szCs w:val="22"/>
        </w:rPr>
      </w:pPr>
    </w:p>
    <w:p w14:paraId="5E6D5D39" w14:textId="594481EC" w:rsidR="00CE6A8B" w:rsidRPr="00C91345" w:rsidRDefault="00CE6A8B" w:rsidP="00CE6A8B">
      <w:pPr>
        <w:pStyle w:val="BodyText"/>
        <w:ind w:left="851"/>
        <w:jc w:val="both"/>
        <w:rPr>
          <w:rFonts w:ascii="Gill Sans Nova" w:hAnsi="Gill Sans Nova"/>
          <w:sz w:val="22"/>
          <w:szCs w:val="22"/>
        </w:rPr>
      </w:pPr>
      <w:r w:rsidRPr="00C91345">
        <w:rPr>
          <w:rFonts w:ascii="Gill Sans Nova" w:hAnsi="Gill Sans Nova"/>
          <w:sz w:val="22"/>
          <w:szCs w:val="22"/>
        </w:rPr>
        <w:t>Kind regards,</w:t>
      </w:r>
    </w:p>
    <w:p w14:paraId="201F683F" w14:textId="59CD4764" w:rsidR="00CE6A8B" w:rsidRPr="00C91345" w:rsidRDefault="00CE6A8B" w:rsidP="00AD2FDA">
      <w:pPr>
        <w:pStyle w:val="BodyText"/>
        <w:ind w:firstLine="720"/>
        <w:jc w:val="both"/>
        <w:rPr>
          <w:rFonts w:ascii="Gill Sans Nova" w:hAnsi="Gill Sans Nova"/>
          <w:sz w:val="22"/>
          <w:szCs w:val="22"/>
        </w:rPr>
      </w:pPr>
      <w:r w:rsidRPr="00C91345">
        <w:rPr>
          <w:rFonts w:ascii="Gill Sans Nova" w:hAnsi="Gill Sans Nova"/>
          <w:sz w:val="22"/>
          <w:szCs w:val="22"/>
        </w:rPr>
        <w:t>Dr Natasha Winkler-Titus</w:t>
      </w:r>
    </w:p>
    <w:p w14:paraId="27F22422" w14:textId="03BC156C" w:rsidR="00BB59D9" w:rsidRPr="00C91345" w:rsidRDefault="00BB59D9" w:rsidP="00CE6A8B">
      <w:pPr>
        <w:pStyle w:val="BodyText"/>
        <w:ind w:left="851"/>
        <w:jc w:val="both"/>
        <w:rPr>
          <w:rFonts w:ascii="Gill Sans Nova" w:hAnsi="Gill Sans Nova"/>
          <w:sz w:val="22"/>
          <w:szCs w:val="22"/>
        </w:rPr>
      </w:pPr>
      <w:r w:rsidRPr="00C91345">
        <w:rPr>
          <w:rFonts w:ascii="Gill Sans Nova" w:hAnsi="Gill Sans Nova"/>
          <w:sz w:val="22"/>
          <w:szCs w:val="22"/>
        </w:rPr>
        <w:t>+27(0)21 9184286</w:t>
      </w:r>
    </w:p>
    <w:p w14:paraId="4D1CDED4" w14:textId="77777777" w:rsidR="00CE6A8B" w:rsidRPr="00C91345" w:rsidRDefault="00CE6A8B" w:rsidP="003C096F">
      <w:pPr>
        <w:pStyle w:val="BodyText"/>
        <w:ind w:left="851"/>
        <w:jc w:val="both"/>
        <w:rPr>
          <w:rFonts w:ascii="Gill Sans Nova" w:hAnsi="Gill Sans Nova"/>
          <w:sz w:val="22"/>
          <w:szCs w:val="22"/>
        </w:rPr>
      </w:pPr>
    </w:p>
    <w:p w14:paraId="57049AD3" w14:textId="77777777" w:rsidR="009D0391" w:rsidRPr="003C096F" w:rsidRDefault="009D0391" w:rsidP="009A5AE0">
      <w:pPr>
        <w:ind w:left="794"/>
        <w:jc w:val="both"/>
        <w:rPr>
          <w:rFonts w:ascii="Abadi" w:hAnsi="Abadi"/>
          <w:sz w:val="24"/>
          <w:szCs w:val="24"/>
        </w:rPr>
      </w:pPr>
    </w:p>
    <w:p w14:paraId="6A31ED55" w14:textId="77777777" w:rsidR="001B7AAC" w:rsidRPr="003C096F" w:rsidRDefault="001B7AAC" w:rsidP="00D73320">
      <w:pPr>
        <w:ind w:left="794"/>
        <w:jc w:val="both"/>
        <w:rPr>
          <w:rFonts w:ascii="Abadi" w:hAnsi="Abadi"/>
          <w:sz w:val="24"/>
          <w:szCs w:val="24"/>
        </w:rPr>
      </w:pPr>
    </w:p>
    <w:p w14:paraId="60E1AC52" w14:textId="77777777" w:rsidR="00535F84" w:rsidRDefault="00535F84" w:rsidP="00371960">
      <w:pPr>
        <w:pStyle w:val="BodyText"/>
        <w:ind w:left="851"/>
        <w:jc w:val="both"/>
        <w:rPr>
          <w:rFonts w:ascii="Raleway Medium" w:hAnsi="Raleway Medium" w:cstheme="minorHAnsi"/>
          <w:sz w:val="18"/>
          <w:szCs w:val="18"/>
          <w:lang w:val="en-GB"/>
        </w:rPr>
      </w:pPr>
    </w:p>
    <w:p w14:paraId="2F6E179E" w14:textId="77777777" w:rsidR="00535F84" w:rsidRDefault="00535F84" w:rsidP="00371960">
      <w:pPr>
        <w:pStyle w:val="BodyText"/>
        <w:ind w:left="851"/>
        <w:jc w:val="both"/>
        <w:rPr>
          <w:rFonts w:ascii="Raleway Medium" w:hAnsi="Raleway Medium" w:cstheme="minorHAnsi"/>
          <w:sz w:val="18"/>
          <w:szCs w:val="18"/>
          <w:lang w:val="en-GB"/>
        </w:rPr>
      </w:pPr>
    </w:p>
    <w:p w14:paraId="10FB2DE5" w14:textId="77777777" w:rsidR="00535F84" w:rsidRDefault="00535F84" w:rsidP="00371960">
      <w:pPr>
        <w:pStyle w:val="BodyText"/>
        <w:ind w:left="851"/>
        <w:jc w:val="both"/>
        <w:rPr>
          <w:rFonts w:ascii="Raleway Medium" w:hAnsi="Raleway Medium" w:cstheme="minorHAnsi"/>
          <w:sz w:val="18"/>
          <w:szCs w:val="18"/>
          <w:lang w:val="en-GB"/>
        </w:rPr>
      </w:pPr>
    </w:p>
    <w:p w14:paraId="506D01D5" w14:textId="77777777" w:rsidR="00535F84" w:rsidRDefault="00535F84" w:rsidP="00371960">
      <w:pPr>
        <w:pStyle w:val="BodyText"/>
        <w:ind w:left="851"/>
        <w:jc w:val="both"/>
        <w:rPr>
          <w:rFonts w:ascii="Raleway Medium" w:hAnsi="Raleway Medium" w:cstheme="minorHAnsi"/>
          <w:sz w:val="18"/>
          <w:szCs w:val="18"/>
          <w:lang w:val="en-GB"/>
        </w:rPr>
      </w:pPr>
    </w:p>
    <w:p w14:paraId="7F621F12" w14:textId="77777777" w:rsidR="00535F84" w:rsidRDefault="00535F84" w:rsidP="00371960">
      <w:pPr>
        <w:pStyle w:val="BodyText"/>
        <w:ind w:left="851"/>
        <w:jc w:val="both"/>
        <w:rPr>
          <w:rFonts w:ascii="Raleway Medium" w:hAnsi="Raleway Medium" w:cstheme="minorHAnsi"/>
          <w:sz w:val="18"/>
          <w:szCs w:val="18"/>
          <w:lang w:val="en-GB"/>
        </w:rPr>
      </w:pPr>
    </w:p>
    <w:p w14:paraId="68386FCC" w14:textId="77777777" w:rsidR="00371960" w:rsidRPr="00535F84" w:rsidRDefault="00371960" w:rsidP="00371960">
      <w:pPr>
        <w:ind w:left="851"/>
        <w:jc w:val="both"/>
        <w:rPr>
          <w:rFonts w:ascii="Raleway Medium" w:hAnsi="Raleway Medium" w:cs="Arial"/>
          <w:sz w:val="18"/>
          <w:szCs w:val="18"/>
          <w:lang w:val="en-GB"/>
        </w:rPr>
      </w:pPr>
    </w:p>
    <w:p w14:paraId="5C362178" w14:textId="77777777" w:rsidR="00647878" w:rsidRPr="00535F84" w:rsidRDefault="00647878" w:rsidP="00371960">
      <w:pPr>
        <w:pStyle w:val="BodyText"/>
        <w:ind w:left="851"/>
        <w:jc w:val="both"/>
        <w:rPr>
          <w:rFonts w:ascii="Raleway Medium" w:hAnsi="Raleway Medium" w:cs="Arial"/>
          <w:sz w:val="18"/>
          <w:szCs w:val="18"/>
          <w:lang w:val="en-GB"/>
        </w:rPr>
      </w:pPr>
    </w:p>
    <w:sectPr w:rsidR="00647878" w:rsidRPr="00535F84">
      <w:headerReference w:type="default" r:id="rId11"/>
      <w:footerReference w:type="default" r:id="rId12"/>
      <w:type w:val="continuous"/>
      <w:pgSz w:w="11910" w:h="16840"/>
      <w:pgMar w:top="500" w:right="880" w:bottom="280" w:left="660" w:header="720" w:footer="720" w:gutter="0"/>
      <w:cols w:num="2" w:space="720" w:equalWidth="0">
        <w:col w:w="8243" w:space="740"/>
        <w:col w:w="138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B2696" w14:textId="77777777" w:rsidR="00D0433E" w:rsidRDefault="00D0433E" w:rsidP="00363D88">
      <w:r>
        <w:separator/>
      </w:r>
    </w:p>
  </w:endnote>
  <w:endnote w:type="continuationSeparator" w:id="0">
    <w:p w14:paraId="784F0AB1" w14:textId="77777777" w:rsidR="00D0433E" w:rsidRDefault="00D0433E" w:rsidP="00363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SemiBold">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 w:name="Myriad Pro Light">
    <w:altName w:val="Segoe UI Light"/>
    <w:panose1 w:val="00000000000000000000"/>
    <w:charset w:val="00"/>
    <w:family w:val="swiss"/>
    <w:notTrueType/>
    <w:pitch w:val="variable"/>
    <w:sig w:usb0="20000287" w:usb1="00000001" w:usb2="00000000" w:usb3="00000000" w:csb0="0000019F" w:csb1="00000000"/>
  </w:font>
  <w:font w:name="Gill Sans Nova">
    <w:altName w:val="Gill Sans Nova"/>
    <w:charset w:val="00"/>
    <w:family w:val="swiss"/>
    <w:pitch w:val="variable"/>
    <w:sig w:usb0="8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 w:name="Raleway Medium">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F1496" w14:textId="77777777" w:rsidR="00363D88" w:rsidRDefault="00000000">
    <w:pPr>
      <w:pStyle w:val="Footer"/>
    </w:pPr>
    <w:r>
      <w:rPr>
        <w:noProof/>
      </w:rPr>
      <w:pict w14:anchorId="7BA0F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34.85pt;margin-top:-71.45pt;width:596.35pt;height:119.5pt;z-index:-251657728;mso-position-horizontal-relative:text;mso-position-vertical-relative:text;mso-width-relative:page;mso-height-relative:page">
          <v:imagedata r:id="rId1" o:title="SBS_Letterhead 2022_footer"/>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EA0C3" w14:textId="77777777" w:rsidR="00D0433E" w:rsidRDefault="00D0433E" w:rsidP="00363D88">
      <w:r>
        <w:separator/>
      </w:r>
    </w:p>
  </w:footnote>
  <w:footnote w:type="continuationSeparator" w:id="0">
    <w:p w14:paraId="2047A638" w14:textId="77777777" w:rsidR="00D0433E" w:rsidRDefault="00D0433E" w:rsidP="00363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18C7" w14:textId="77777777" w:rsidR="00363D88" w:rsidRDefault="004977B5">
    <w:pPr>
      <w:pStyle w:val="Header"/>
    </w:pPr>
    <w:r>
      <w:rPr>
        <w:noProof/>
      </w:rPr>
      <w:drawing>
        <wp:anchor distT="0" distB="0" distL="114300" distR="114300" simplePos="0" relativeHeight="251657728" behindDoc="1" locked="0" layoutInCell="1" allowOverlap="1" wp14:anchorId="5FA82664" wp14:editId="50D5B4A7">
          <wp:simplePos x="0" y="0"/>
          <wp:positionH relativeFrom="column">
            <wp:posOffset>17145</wp:posOffset>
          </wp:positionH>
          <wp:positionV relativeFrom="paragraph">
            <wp:posOffset>-145415</wp:posOffset>
          </wp:positionV>
          <wp:extent cx="2949575" cy="97282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BS logo_Hortizontal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9575" cy="972820"/>
                  </a:xfrm>
                  <a:prstGeom prst="rect">
                    <a:avLst/>
                  </a:prstGeom>
                  <a:noFill/>
                </pic:spPr>
              </pic:pic>
            </a:graphicData>
          </a:graphic>
          <wp14:sizeRelH relativeFrom="page">
            <wp14:pctWidth>0</wp14:pctWidth>
          </wp14:sizeRelH>
          <wp14:sizeRelV relativeFrom="page">
            <wp14:pctHeight>0</wp14:pctHeight>
          </wp14:sizeRelV>
        </wp:anchor>
      </w:drawing>
    </w:r>
    <w:r w:rsidR="00B06470">
      <w:rPr>
        <w:noProof/>
      </w:rPr>
      <w:drawing>
        <wp:anchor distT="0" distB="0" distL="114300" distR="114300" simplePos="0" relativeHeight="251656704" behindDoc="1" locked="0" layoutInCell="1" allowOverlap="1" wp14:anchorId="31803AD8" wp14:editId="1F5E3195">
          <wp:simplePos x="0" y="0"/>
          <wp:positionH relativeFrom="column">
            <wp:posOffset>-411480</wp:posOffset>
          </wp:positionH>
          <wp:positionV relativeFrom="paragraph">
            <wp:posOffset>-457201</wp:posOffset>
          </wp:positionV>
          <wp:extent cx="7551420" cy="4413735"/>
          <wp:effectExtent l="0" t="0" r="0" b="6350"/>
          <wp:wrapNone/>
          <wp:docPr id="1" name="Picture 1" descr="C:\Users\naseera\Desktop\USB_2022\Rebrand\Final\Letterhead\SBS_Letterhead 2022_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seera\Desktop\USB_2022\Rebrand\Final\Letterhead\SBS_Letterhead 2022_header.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69403" cy="442424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07D09"/>
    <w:multiLevelType w:val="hybridMultilevel"/>
    <w:tmpl w:val="1D7C86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DE3BA8"/>
    <w:multiLevelType w:val="hybridMultilevel"/>
    <w:tmpl w:val="986E27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251F7D"/>
    <w:multiLevelType w:val="hybridMultilevel"/>
    <w:tmpl w:val="7382AAC0"/>
    <w:lvl w:ilvl="0" w:tplc="04090001">
      <w:start w:val="1"/>
      <w:numFmt w:val="bullet"/>
      <w:lvlText w:val=""/>
      <w:lvlJc w:val="left"/>
      <w:pPr>
        <w:ind w:left="1514" w:hanging="360"/>
      </w:pPr>
      <w:rPr>
        <w:rFonts w:ascii="Symbol" w:hAnsi="Symbol"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 w15:restartNumberingAfterBreak="0">
    <w:nsid w:val="3DE06847"/>
    <w:multiLevelType w:val="hybridMultilevel"/>
    <w:tmpl w:val="7CF0A3C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464E6D29"/>
    <w:multiLevelType w:val="hybridMultilevel"/>
    <w:tmpl w:val="0ABE6F9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4C760216"/>
    <w:multiLevelType w:val="hybridMultilevel"/>
    <w:tmpl w:val="55D060B8"/>
    <w:lvl w:ilvl="0" w:tplc="04090005">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288" w:hanging="360"/>
      </w:pPr>
      <w:rPr>
        <w:rFonts w:ascii="Courier New" w:hAnsi="Courier New" w:cs="Courier New" w:hint="default"/>
      </w:rPr>
    </w:lvl>
    <w:lvl w:ilvl="2" w:tplc="04090005" w:tentative="1">
      <w:start w:val="1"/>
      <w:numFmt w:val="bullet"/>
      <w:lvlText w:val=""/>
      <w:lvlJc w:val="left"/>
      <w:pPr>
        <w:ind w:left="1008" w:hanging="360"/>
      </w:pPr>
      <w:rPr>
        <w:rFonts w:ascii="Wingdings" w:hAnsi="Wingdings" w:hint="default"/>
      </w:rPr>
    </w:lvl>
    <w:lvl w:ilvl="3" w:tplc="04090001" w:tentative="1">
      <w:start w:val="1"/>
      <w:numFmt w:val="bullet"/>
      <w:lvlText w:val=""/>
      <w:lvlJc w:val="left"/>
      <w:pPr>
        <w:ind w:left="1728" w:hanging="360"/>
      </w:pPr>
      <w:rPr>
        <w:rFonts w:ascii="Symbol" w:hAnsi="Symbol" w:hint="default"/>
      </w:rPr>
    </w:lvl>
    <w:lvl w:ilvl="4" w:tplc="04090003" w:tentative="1">
      <w:start w:val="1"/>
      <w:numFmt w:val="bullet"/>
      <w:lvlText w:val="o"/>
      <w:lvlJc w:val="left"/>
      <w:pPr>
        <w:ind w:left="2448" w:hanging="360"/>
      </w:pPr>
      <w:rPr>
        <w:rFonts w:ascii="Courier New" w:hAnsi="Courier New" w:cs="Courier New" w:hint="default"/>
      </w:rPr>
    </w:lvl>
    <w:lvl w:ilvl="5" w:tplc="04090005" w:tentative="1">
      <w:start w:val="1"/>
      <w:numFmt w:val="bullet"/>
      <w:lvlText w:val=""/>
      <w:lvlJc w:val="left"/>
      <w:pPr>
        <w:ind w:left="3168" w:hanging="360"/>
      </w:pPr>
      <w:rPr>
        <w:rFonts w:ascii="Wingdings" w:hAnsi="Wingdings" w:hint="default"/>
      </w:rPr>
    </w:lvl>
    <w:lvl w:ilvl="6" w:tplc="04090001" w:tentative="1">
      <w:start w:val="1"/>
      <w:numFmt w:val="bullet"/>
      <w:lvlText w:val=""/>
      <w:lvlJc w:val="left"/>
      <w:pPr>
        <w:ind w:left="3888" w:hanging="360"/>
      </w:pPr>
      <w:rPr>
        <w:rFonts w:ascii="Symbol" w:hAnsi="Symbol" w:hint="default"/>
      </w:rPr>
    </w:lvl>
    <w:lvl w:ilvl="7" w:tplc="04090003" w:tentative="1">
      <w:start w:val="1"/>
      <w:numFmt w:val="bullet"/>
      <w:lvlText w:val="o"/>
      <w:lvlJc w:val="left"/>
      <w:pPr>
        <w:ind w:left="4608" w:hanging="360"/>
      </w:pPr>
      <w:rPr>
        <w:rFonts w:ascii="Courier New" w:hAnsi="Courier New" w:cs="Courier New" w:hint="default"/>
      </w:rPr>
    </w:lvl>
    <w:lvl w:ilvl="8" w:tplc="04090005" w:tentative="1">
      <w:start w:val="1"/>
      <w:numFmt w:val="bullet"/>
      <w:lvlText w:val=""/>
      <w:lvlJc w:val="left"/>
      <w:pPr>
        <w:ind w:left="5328" w:hanging="360"/>
      </w:pPr>
      <w:rPr>
        <w:rFonts w:ascii="Wingdings" w:hAnsi="Wingdings" w:hint="default"/>
      </w:rPr>
    </w:lvl>
  </w:abstractNum>
  <w:abstractNum w:abstractNumId="6" w15:restartNumberingAfterBreak="0">
    <w:nsid w:val="4D9F1FD6"/>
    <w:multiLevelType w:val="hybridMultilevel"/>
    <w:tmpl w:val="0EDEA0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5FEA5C4B"/>
    <w:multiLevelType w:val="hybridMultilevel"/>
    <w:tmpl w:val="FFB67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36E38"/>
    <w:multiLevelType w:val="hybridMultilevel"/>
    <w:tmpl w:val="4D1A32B2"/>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223253517">
    <w:abstractNumId w:val="0"/>
  </w:num>
  <w:num w:numId="2" w16cid:durableId="453864692">
    <w:abstractNumId w:val="5"/>
  </w:num>
  <w:num w:numId="3" w16cid:durableId="695158411">
    <w:abstractNumId w:val="1"/>
  </w:num>
  <w:num w:numId="4" w16cid:durableId="556741664">
    <w:abstractNumId w:val="8"/>
  </w:num>
  <w:num w:numId="5" w16cid:durableId="1297488948">
    <w:abstractNumId w:val="2"/>
  </w:num>
  <w:num w:numId="6" w16cid:durableId="2129005620">
    <w:abstractNumId w:val="6"/>
  </w:num>
  <w:num w:numId="7" w16cid:durableId="1850287971">
    <w:abstractNumId w:val="4"/>
  </w:num>
  <w:num w:numId="8" w16cid:durableId="504823835">
    <w:abstractNumId w:val="3"/>
  </w:num>
  <w:num w:numId="9" w16cid:durableId="6738483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MzKwNDIzMrEwsTRX0lEKTi0uzszPAykwrAUAB/4NNywAAAA="/>
  </w:docVars>
  <w:rsids>
    <w:rsidRoot w:val="00716DBA"/>
    <w:rsid w:val="000047BF"/>
    <w:rsid w:val="00005D8C"/>
    <w:rsid w:val="00024CC3"/>
    <w:rsid w:val="00026D63"/>
    <w:rsid w:val="00056AF3"/>
    <w:rsid w:val="00080DF7"/>
    <w:rsid w:val="00082215"/>
    <w:rsid w:val="000829CE"/>
    <w:rsid w:val="00092305"/>
    <w:rsid w:val="000A2B20"/>
    <w:rsid w:val="000A33B5"/>
    <w:rsid w:val="000C3CC4"/>
    <w:rsid w:val="000C5731"/>
    <w:rsid w:val="000D6ECD"/>
    <w:rsid w:val="000F523F"/>
    <w:rsid w:val="0012321E"/>
    <w:rsid w:val="001260C4"/>
    <w:rsid w:val="00126EBA"/>
    <w:rsid w:val="00135510"/>
    <w:rsid w:val="001366DE"/>
    <w:rsid w:val="00145B76"/>
    <w:rsid w:val="001708D8"/>
    <w:rsid w:val="00171799"/>
    <w:rsid w:val="00171F6D"/>
    <w:rsid w:val="0018592F"/>
    <w:rsid w:val="00187F65"/>
    <w:rsid w:val="001916DB"/>
    <w:rsid w:val="001A50E4"/>
    <w:rsid w:val="001A6955"/>
    <w:rsid w:val="001B4D8B"/>
    <w:rsid w:val="001B5EDD"/>
    <w:rsid w:val="001B7AAC"/>
    <w:rsid w:val="001C61B6"/>
    <w:rsid w:val="001D1E20"/>
    <w:rsid w:val="001D218B"/>
    <w:rsid w:val="001D21F1"/>
    <w:rsid w:val="001F4556"/>
    <w:rsid w:val="001F694D"/>
    <w:rsid w:val="00200800"/>
    <w:rsid w:val="002009C4"/>
    <w:rsid w:val="002150E4"/>
    <w:rsid w:val="00230225"/>
    <w:rsid w:val="00247974"/>
    <w:rsid w:val="00253378"/>
    <w:rsid w:val="0026533D"/>
    <w:rsid w:val="002679DD"/>
    <w:rsid w:val="00267DE0"/>
    <w:rsid w:val="002834C8"/>
    <w:rsid w:val="00286684"/>
    <w:rsid w:val="002B1DA8"/>
    <w:rsid w:val="002C6DFE"/>
    <w:rsid w:val="002D2944"/>
    <w:rsid w:val="002D63FC"/>
    <w:rsid w:val="002E2603"/>
    <w:rsid w:val="002E2D50"/>
    <w:rsid w:val="002F0988"/>
    <w:rsid w:val="002F3591"/>
    <w:rsid w:val="002F7594"/>
    <w:rsid w:val="00300370"/>
    <w:rsid w:val="00310D3C"/>
    <w:rsid w:val="00332D0B"/>
    <w:rsid w:val="003528AD"/>
    <w:rsid w:val="00363D88"/>
    <w:rsid w:val="003702BB"/>
    <w:rsid w:val="00371960"/>
    <w:rsid w:val="003857B5"/>
    <w:rsid w:val="003A74E9"/>
    <w:rsid w:val="003B7B86"/>
    <w:rsid w:val="003C096F"/>
    <w:rsid w:val="003C24AE"/>
    <w:rsid w:val="003E7CFF"/>
    <w:rsid w:val="003F4B84"/>
    <w:rsid w:val="00411C9C"/>
    <w:rsid w:val="0041538C"/>
    <w:rsid w:val="00426821"/>
    <w:rsid w:val="00455A12"/>
    <w:rsid w:val="00472867"/>
    <w:rsid w:val="0047760E"/>
    <w:rsid w:val="004833C9"/>
    <w:rsid w:val="0049457B"/>
    <w:rsid w:val="004977B5"/>
    <w:rsid w:val="004A1997"/>
    <w:rsid w:val="004A6D31"/>
    <w:rsid w:val="004B5090"/>
    <w:rsid w:val="004D20FA"/>
    <w:rsid w:val="004E0B95"/>
    <w:rsid w:val="004F5C52"/>
    <w:rsid w:val="004F7A55"/>
    <w:rsid w:val="005053EA"/>
    <w:rsid w:val="0050566E"/>
    <w:rsid w:val="00511A31"/>
    <w:rsid w:val="005334C0"/>
    <w:rsid w:val="0053476D"/>
    <w:rsid w:val="00535F84"/>
    <w:rsid w:val="00571591"/>
    <w:rsid w:val="00586636"/>
    <w:rsid w:val="005933E9"/>
    <w:rsid w:val="005B5B73"/>
    <w:rsid w:val="005B5F59"/>
    <w:rsid w:val="005C291D"/>
    <w:rsid w:val="006032A7"/>
    <w:rsid w:val="00610C57"/>
    <w:rsid w:val="006125F0"/>
    <w:rsid w:val="00613587"/>
    <w:rsid w:val="00622AF8"/>
    <w:rsid w:val="006264B9"/>
    <w:rsid w:val="006265CC"/>
    <w:rsid w:val="00633030"/>
    <w:rsid w:val="0063677C"/>
    <w:rsid w:val="00647878"/>
    <w:rsid w:val="00651222"/>
    <w:rsid w:val="0065705C"/>
    <w:rsid w:val="006733A0"/>
    <w:rsid w:val="00695674"/>
    <w:rsid w:val="006974CB"/>
    <w:rsid w:val="006A16AE"/>
    <w:rsid w:val="006B13A9"/>
    <w:rsid w:val="006C04F5"/>
    <w:rsid w:val="006C1677"/>
    <w:rsid w:val="006C18BF"/>
    <w:rsid w:val="006C1A15"/>
    <w:rsid w:val="006C6E22"/>
    <w:rsid w:val="006D2E43"/>
    <w:rsid w:val="006E5114"/>
    <w:rsid w:val="00712375"/>
    <w:rsid w:val="00712F3F"/>
    <w:rsid w:val="00716DBA"/>
    <w:rsid w:val="00721A1D"/>
    <w:rsid w:val="00744A43"/>
    <w:rsid w:val="0077012B"/>
    <w:rsid w:val="00776973"/>
    <w:rsid w:val="00796FCA"/>
    <w:rsid w:val="007A4A09"/>
    <w:rsid w:val="007A4EC5"/>
    <w:rsid w:val="007A7CA8"/>
    <w:rsid w:val="007B1EC5"/>
    <w:rsid w:val="007C45DA"/>
    <w:rsid w:val="007E75CB"/>
    <w:rsid w:val="007F259D"/>
    <w:rsid w:val="00817B7F"/>
    <w:rsid w:val="0082568B"/>
    <w:rsid w:val="00836B92"/>
    <w:rsid w:val="00837AA1"/>
    <w:rsid w:val="00875546"/>
    <w:rsid w:val="008A22A5"/>
    <w:rsid w:val="008A511A"/>
    <w:rsid w:val="008C212C"/>
    <w:rsid w:val="008C53AB"/>
    <w:rsid w:val="008C68CC"/>
    <w:rsid w:val="008D14EE"/>
    <w:rsid w:val="008D4DD9"/>
    <w:rsid w:val="008D7639"/>
    <w:rsid w:val="008E2EB1"/>
    <w:rsid w:val="008E4D67"/>
    <w:rsid w:val="008F0874"/>
    <w:rsid w:val="00945214"/>
    <w:rsid w:val="0095367A"/>
    <w:rsid w:val="00960199"/>
    <w:rsid w:val="00961799"/>
    <w:rsid w:val="00967502"/>
    <w:rsid w:val="009A290E"/>
    <w:rsid w:val="009A2CFE"/>
    <w:rsid w:val="009A5AE0"/>
    <w:rsid w:val="009B7091"/>
    <w:rsid w:val="009C061F"/>
    <w:rsid w:val="009C485E"/>
    <w:rsid w:val="009D0391"/>
    <w:rsid w:val="009D0FAE"/>
    <w:rsid w:val="009E13CC"/>
    <w:rsid w:val="009E3C06"/>
    <w:rsid w:val="009E44F9"/>
    <w:rsid w:val="009F2138"/>
    <w:rsid w:val="009F227A"/>
    <w:rsid w:val="009F47A1"/>
    <w:rsid w:val="009F7A47"/>
    <w:rsid w:val="00A0354D"/>
    <w:rsid w:val="00A078EC"/>
    <w:rsid w:val="00A14B78"/>
    <w:rsid w:val="00A2583A"/>
    <w:rsid w:val="00A26EF5"/>
    <w:rsid w:val="00A31776"/>
    <w:rsid w:val="00A406ED"/>
    <w:rsid w:val="00A45C14"/>
    <w:rsid w:val="00A74946"/>
    <w:rsid w:val="00A84ABC"/>
    <w:rsid w:val="00A869BB"/>
    <w:rsid w:val="00A9175D"/>
    <w:rsid w:val="00AA1724"/>
    <w:rsid w:val="00AC1E5E"/>
    <w:rsid w:val="00AC492A"/>
    <w:rsid w:val="00AC4AF2"/>
    <w:rsid w:val="00AD2FDA"/>
    <w:rsid w:val="00AD4FDB"/>
    <w:rsid w:val="00AE3C98"/>
    <w:rsid w:val="00AF691D"/>
    <w:rsid w:val="00B06470"/>
    <w:rsid w:val="00B07DE1"/>
    <w:rsid w:val="00B14CE5"/>
    <w:rsid w:val="00B32A10"/>
    <w:rsid w:val="00B34BC7"/>
    <w:rsid w:val="00B42D15"/>
    <w:rsid w:val="00B5209C"/>
    <w:rsid w:val="00B526FF"/>
    <w:rsid w:val="00B61F2E"/>
    <w:rsid w:val="00B76AFE"/>
    <w:rsid w:val="00B774A6"/>
    <w:rsid w:val="00B978B7"/>
    <w:rsid w:val="00BB339C"/>
    <w:rsid w:val="00BB59D9"/>
    <w:rsid w:val="00BB5CD6"/>
    <w:rsid w:val="00BC04F9"/>
    <w:rsid w:val="00BC19F7"/>
    <w:rsid w:val="00BC50C1"/>
    <w:rsid w:val="00BD65F5"/>
    <w:rsid w:val="00BE10B7"/>
    <w:rsid w:val="00C1501E"/>
    <w:rsid w:val="00C20625"/>
    <w:rsid w:val="00C414F9"/>
    <w:rsid w:val="00C7039D"/>
    <w:rsid w:val="00C7447D"/>
    <w:rsid w:val="00C75829"/>
    <w:rsid w:val="00C87553"/>
    <w:rsid w:val="00C91345"/>
    <w:rsid w:val="00C935DB"/>
    <w:rsid w:val="00C96BA2"/>
    <w:rsid w:val="00CA23BD"/>
    <w:rsid w:val="00CC5DA2"/>
    <w:rsid w:val="00CC6E67"/>
    <w:rsid w:val="00CC7A07"/>
    <w:rsid w:val="00CD1AC1"/>
    <w:rsid w:val="00CD7CC9"/>
    <w:rsid w:val="00CE6A8B"/>
    <w:rsid w:val="00CE7C20"/>
    <w:rsid w:val="00CF2F95"/>
    <w:rsid w:val="00D0433E"/>
    <w:rsid w:val="00D132A2"/>
    <w:rsid w:val="00D2238F"/>
    <w:rsid w:val="00D2406F"/>
    <w:rsid w:val="00D310C9"/>
    <w:rsid w:val="00D41928"/>
    <w:rsid w:val="00D52462"/>
    <w:rsid w:val="00D6468D"/>
    <w:rsid w:val="00D6635A"/>
    <w:rsid w:val="00D73320"/>
    <w:rsid w:val="00D7372A"/>
    <w:rsid w:val="00D76E65"/>
    <w:rsid w:val="00D8619A"/>
    <w:rsid w:val="00D953D7"/>
    <w:rsid w:val="00D95C30"/>
    <w:rsid w:val="00D95DDB"/>
    <w:rsid w:val="00DB20E4"/>
    <w:rsid w:val="00DB654C"/>
    <w:rsid w:val="00DE03DB"/>
    <w:rsid w:val="00DE5198"/>
    <w:rsid w:val="00DE771D"/>
    <w:rsid w:val="00DF6B5D"/>
    <w:rsid w:val="00E01FC4"/>
    <w:rsid w:val="00E03EC6"/>
    <w:rsid w:val="00E04D48"/>
    <w:rsid w:val="00E04DD1"/>
    <w:rsid w:val="00E241CC"/>
    <w:rsid w:val="00E33719"/>
    <w:rsid w:val="00E357DA"/>
    <w:rsid w:val="00E37D3B"/>
    <w:rsid w:val="00E42D08"/>
    <w:rsid w:val="00E653C6"/>
    <w:rsid w:val="00E87EFA"/>
    <w:rsid w:val="00E90D8B"/>
    <w:rsid w:val="00E91B0E"/>
    <w:rsid w:val="00EA2579"/>
    <w:rsid w:val="00EC0B5F"/>
    <w:rsid w:val="00ED0154"/>
    <w:rsid w:val="00ED3B8A"/>
    <w:rsid w:val="00ED4818"/>
    <w:rsid w:val="00EE6741"/>
    <w:rsid w:val="00EF6C2A"/>
    <w:rsid w:val="00EF7DDC"/>
    <w:rsid w:val="00F00B0F"/>
    <w:rsid w:val="00F025B4"/>
    <w:rsid w:val="00F0272A"/>
    <w:rsid w:val="00F13E02"/>
    <w:rsid w:val="00F1433F"/>
    <w:rsid w:val="00F22691"/>
    <w:rsid w:val="00F24096"/>
    <w:rsid w:val="00F24904"/>
    <w:rsid w:val="00F67584"/>
    <w:rsid w:val="00F96528"/>
    <w:rsid w:val="00FA1F38"/>
    <w:rsid w:val="00FB6F62"/>
    <w:rsid w:val="00FC3746"/>
    <w:rsid w:val="00FD3875"/>
    <w:rsid w:val="00FD45D0"/>
    <w:rsid w:val="00FF44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0044E"/>
  <w15:docId w15:val="{AA62D979-07E7-4C74-B258-9C560DD3A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Raleway SemiBold" w:eastAsia="Raleway SemiBold" w:hAnsi="Raleway SemiBold" w:cs="Raleway SemiBold"/>
    </w:rPr>
  </w:style>
  <w:style w:type="paragraph" w:styleId="Heading1">
    <w:name w:val="heading 1"/>
    <w:basedOn w:val="Normal"/>
    <w:next w:val="Normal"/>
    <w:link w:val="Heading1Char"/>
    <w:uiPriority w:val="9"/>
    <w:qFormat/>
    <w:rsid w:val="003E7CFF"/>
    <w:pPr>
      <w:keepNext/>
      <w:keepLines/>
      <w:widowControl/>
      <w:autoSpaceDE/>
      <w:autoSpaceDN/>
      <w:spacing w:before="240" w:line="276"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47878"/>
    <w:pPr>
      <w:widowControl/>
      <w:autoSpaceDE/>
      <w:autoSpaceDN/>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5"/>
      <w:szCs w:val="15"/>
    </w:rPr>
  </w:style>
  <w:style w:type="paragraph" w:styleId="Title">
    <w:name w:val="Title"/>
    <w:basedOn w:val="Normal"/>
    <w:link w:val="TitleChar"/>
    <w:uiPriority w:val="1"/>
    <w:qFormat/>
    <w:pPr>
      <w:spacing w:before="152"/>
      <w:ind w:left="105"/>
    </w:pPr>
    <w:rPr>
      <w:rFonts w:ascii="Myriad Pro Light" w:eastAsia="Myriad Pro Light" w:hAnsi="Myriad Pro Light" w:cs="Myriad Pro Light"/>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63D88"/>
    <w:pPr>
      <w:tabs>
        <w:tab w:val="center" w:pos="4513"/>
        <w:tab w:val="right" w:pos="9026"/>
      </w:tabs>
    </w:pPr>
  </w:style>
  <w:style w:type="character" w:customStyle="1" w:styleId="HeaderChar">
    <w:name w:val="Header Char"/>
    <w:basedOn w:val="DefaultParagraphFont"/>
    <w:link w:val="Header"/>
    <w:uiPriority w:val="99"/>
    <w:rsid w:val="00363D88"/>
    <w:rPr>
      <w:rFonts w:ascii="Raleway SemiBold" w:eastAsia="Raleway SemiBold" w:hAnsi="Raleway SemiBold" w:cs="Raleway SemiBold"/>
    </w:rPr>
  </w:style>
  <w:style w:type="paragraph" w:styleId="Footer">
    <w:name w:val="footer"/>
    <w:basedOn w:val="Normal"/>
    <w:link w:val="FooterChar"/>
    <w:uiPriority w:val="99"/>
    <w:unhideWhenUsed/>
    <w:rsid w:val="00363D88"/>
    <w:pPr>
      <w:tabs>
        <w:tab w:val="center" w:pos="4513"/>
        <w:tab w:val="right" w:pos="9026"/>
      </w:tabs>
    </w:pPr>
  </w:style>
  <w:style w:type="character" w:customStyle="1" w:styleId="FooterChar">
    <w:name w:val="Footer Char"/>
    <w:basedOn w:val="DefaultParagraphFont"/>
    <w:link w:val="Footer"/>
    <w:uiPriority w:val="99"/>
    <w:rsid w:val="00363D88"/>
    <w:rPr>
      <w:rFonts w:ascii="Raleway SemiBold" w:eastAsia="Raleway SemiBold" w:hAnsi="Raleway SemiBold" w:cs="Raleway SemiBold"/>
    </w:rPr>
  </w:style>
  <w:style w:type="character" w:styleId="Emphasis">
    <w:name w:val="Emphasis"/>
    <w:uiPriority w:val="20"/>
    <w:qFormat/>
    <w:rsid w:val="00C414F9"/>
    <w:rPr>
      <w:b/>
      <w:bCs/>
      <w:i w:val="0"/>
      <w:iCs w:val="0"/>
    </w:rPr>
  </w:style>
  <w:style w:type="character" w:customStyle="1" w:styleId="st1">
    <w:name w:val="st1"/>
    <w:rsid w:val="00C414F9"/>
  </w:style>
  <w:style w:type="character" w:styleId="Strong">
    <w:name w:val="Strong"/>
    <w:uiPriority w:val="22"/>
    <w:qFormat/>
    <w:rsid w:val="00C414F9"/>
    <w:rPr>
      <w:b/>
      <w:bCs/>
    </w:rPr>
  </w:style>
  <w:style w:type="character" w:customStyle="1" w:styleId="ilfuvd">
    <w:name w:val="ilfuvd"/>
    <w:rsid w:val="00C414F9"/>
  </w:style>
  <w:style w:type="character" w:customStyle="1" w:styleId="rsnormal">
    <w:name w:val="rsnormal"/>
    <w:basedOn w:val="DefaultParagraphFont"/>
    <w:rsid w:val="00E42D08"/>
  </w:style>
  <w:style w:type="character" w:styleId="Hyperlink">
    <w:name w:val="Hyperlink"/>
    <w:basedOn w:val="DefaultParagraphFont"/>
    <w:uiPriority w:val="99"/>
    <w:unhideWhenUsed/>
    <w:rsid w:val="00C75829"/>
    <w:rPr>
      <w:color w:val="0000FF" w:themeColor="hyperlink"/>
      <w:u w:val="single"/>
    </w:rPr>
  </w:style>
  <w:style w:type="table" w:styleId="TableGrid">
    <w:name w:val="Table Grid"/>
    <w:basedOn w:val="TableNormal"/>
    <w:uiPriority w:val="39"/>
    <w:rsid w:val="00613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787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4787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ED3B8A"/>
    <w:rPr>
      <w:color w:val="605E5C"/>
      <w:shd w:val="clear" w:color="auto" w:fill="E1DFDD"/>
    </w:rPr>
  </w:style>
  <w:style w:type="character" w:customStyle="1" w:styleId="TitleChar">
    <w:name w:val="Title Char"/>
    <w:basedOn w:val="DefaultParagraphFont"/>
    <w:link w:val="Title"/>
    <w:uiPriority w:val="1"/>
    <w:rsid w:val="00230225"/>
    <w:rPr>
      <w:rFonts w:ascii="Myriad Pro Light" w:eastAsia="Myriad Pro Light" w:hAnsi="Myriad Pro Light" w:cs="Myriad Pro Light"/>
      <w:sz w:val="20"/>
      <w:szCs w:val="20"/>
    </w:rPr>
  </w:style>
  <w:style w:type="character" w:customStyle="1" w:styleId="BodyTextChar">
    <w:name w:val="Body Text Char"/>
    <w:basedOn w:val="DefaultParagraphFont"/>
    <w:link w:val="BodyText"/>
    <w:uiPriority w:val="1"/>
    <w:rsid w:val="00744A43"/>
    <w:rPr>
      <w:rFonts w:ascii="Raleway SemiBold" w:eastAsia="Raleway SemiBold" w:hAnsi="Raleway SemiBold" w:cs="Raleway SemiBold"/>
      <w:sz w:val="15"/>
      <w:szCs w:val="15"/>
    </w:rPr>
  </w:style>
  <w:style w:type="character" w:styleId="UnresolvedMention">
    <w:name w:val="Unresolved Mention"/>
    <w:basedOn w:val="DefaultParagraphFont"/>
    <w:uiPriority w:val="99"/>
    <w:semiHidden/>
    <w:unhideWhenUsed/>
    <w:rsid w:val="009C485E"/>
    <w:rPr>
      <w:color w:val="605E5C"/>
      <w:shd w:val="clear" w:color="auto" w:fill="E1DFDD"/>
    </w:rPr>
  </w:style>
  <w:style w:type="character" w:customStyle="1" w:styleId="Heading1Char">
    <w:name w:val="Heading 1 Char"/>
    <w:basedOn w:val="DefaultParagraphFont"/>
    <w:link w:val="Heading1"/>
    <w:uiPriority w:val="9"/>
    <w:rsid w:val="003E7CFF"/>
    <w:rPr>
      <w:rFonts w:asciiTheme="majorHAnsi" w:eastAsiaTheme="majorEastAsia" w:hAnsiTheme="majorHAnsi" w:cstheme="majorBidi"/>
      <w:color w:val="365F91" w:themeColor="accent1" w:themeShade="BF"/>
      <w:sz w:val="32"/>
      <w:szCs w:val="32"/>
    </w:rPr>
  </w:style>
  <w:style w:type="paragraph" w:customStyle="1" w:styleId="Style1">
    <w:name w:val="Style1"/>
    <w:basedOn w:val="Heading1"/>
    <w:link w:val="Style1Char"/>
    <w:uiPriority w:val="1"/>
    <w:qFormat/>
    <w:rsid w:val="001260C4"/>
  </w:style>
  <w:style w:type="character" w:customStyle="1" w:styleId="Style1Char">
    <w:name w:val="Style1 Char"/>
    <w:basedOn w:val="Heading1Char"/>
    <w:link w:val="Style1"/>
    <w:uiPriority w:val="1"/>
    <w:rsid w:val="001260C4"/>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A9175D"/>
    <w:rPr>
      <w:sz w:val="16"/>
      <w:szCs w:val="16"/>
    </w:rPr>
  </w:style>
  <w:style w:type="paragraph" w:styleId="CommentText">
    <w:name w:val="annotation text"/>
    <w:basedOn w:val="Normal"/>
    <w:link w:val="CommentTextChar"/>
    <w:uiPriority w:val="99"/>
    <w:semiHidden/>
    <w:unhideWhenUsed/>
    <w:rsid w:val="00A9175D"/>
    <w:rPr>
      <w:sz w:val="20"/>
      <w:szCs w:val="20"/>
    </w:rPr>
  </w:style>
  <w:style w:type="character" w:customStyle="1" w:styleId="CommentTextChar">
    <w:name w:val="Comment Text Char"/>
    <w:basedOn w:val="DefaultParagraphFont"/>
    <w:link w:val="CommentText"/>
    <w:uiPriority w:val="99"/>
    <w:semiHidden/>
    <w:rsid w:val="00A9175D"/>
    <w:rPr>
      <w:rFonts w:ascii="Raleway SemiBold" w:eastAsia="Raleway SemiBold" w:hAnsi="Raleway SemiBold" w:cs="Raleway SemiBold"/>
      <w:sz w:val="20"/>
      <w:szCs w:val="20"/>
    </w:rPr>
  </w:style>
  <w:style w:type="paragraph" w:styleId="CommentSubject">
    <w:name w:val="annotation subject"/>
    <w:basedOn w:val="CommentText"/>
    <w:next w:val="CommentText"/>
    <w:link w:val="CommentSubjectChar"/>
    <w:uiPriority w:val="99"/>
    <w:semiHidden/>
    <w:unhideWhenUsed/>
    <w:rsid w:val="00A9175D"/>
    <w:rPr>
      <w:b/>
      <w:bCs/>
    </w:rPr>
  </w:style>
  <w:style w:type="character" w:customStyle="1" w:styleId="CommentSubjectChar">
    <w:name w:val="Comment Subject Char"/>
    <w:basedOn w:val="CommentTextChar"/>
    <w:link w:val="CommentSubject"/>
    <w:uiPriority w:val="99"/>
    <w:semiHidden/>
    <w:rsid w:val="00A9175D"/>
    <w:rPr>
      <w:rFonts w:ascii="Raleway SemiBold" w:eastAsia="Raleway SemiBold" w:hAnsi="Raleway SemiBold" w:cs="Raleway SemiBold"/>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2403">
      <w:bodyDiv w:val="1"/>
      <w:marLeft w:val="0"/>
      <w:marRight w:val="0"/>
      <w:marTop w:val="0"/>
      <w:marBottom w:val="0"/>
      <w:divBdr>
        <w:top w:val="none" w:sz="0" w:space="0" w:color="auto"/>
        <w:left w:val="none" w:sz="0" w:space="0" w:color="auto"/>
        <w:bottom w:val="none" w:sz="0" w:space="0" w:color="auto"/>
        <w:right w:val="none" w:sz="0" w:space="0" w:color="auto"/>
      </w:divBdr>
    </w:div>
    <w:div w:id="752043629">
      <w:bodyDiv w:val="1"/>
      <w:marLeft w:val="0"/>
      <w:marRight w:val="0"/>
      <w:marTop w:val="0"/>
      <w:marBottom w:val="0"/>
      <w:divBdr>
        <w:top w:val="none" w:sz="0" w:space="0" w:color="auto"/>
        <w:left w:val="none" w:sz="0" w:space="0" w:color="auto"/>
        <w:bottom w:val="none" w:sz="0" w:space="0" w:color="auto"/>
        <w:right w:val="none" w:sz="0" w:space="0" w:color="auto"/>
      </w:divBdr>
    </w:div>
    <w:div w:id="1099520292">
      <w:bodyDiv w:val="1"/>
      <w:marLeft w:val="0"/>
      <w:marRight w:val="0"/>
      <w:marTop w:val="0"/>
      <w:marBottom w:val="0"/>
      <w:divBdr>
        <w:top w:val="none" w:sz="0" w:space="0" w:color="auto"/>
        <w:left w:val="none" w:sz="0" w:space="0" w:color="auto"/>
        <w:bottom w:val="none" w:sz="0" w:space="0" w:color="auto"/>
        <w:right w:val="none" w:sz="0" w:space="0" w:color="auto"/>
      </w:divBdr>
    </w:div>
    <w:div w:id="1117143850">
      <w:bodyDiv w:val="1"/>
      <w:marLeft w:val="0"/>
      <w:marRight w:val="0"/>
      <w:marTop w:val="0"/>
      <w:marBottom w:val="0"/>
      <w:divBdr>
        <w:top w:val="none" w:sz="0" w:space="0" w:color="auto"/>
        <w:left w:val="none" w:sz="0" w:space="0" w:color="auto"/>
        <w:bottom w:val="none" w:sz="0" w:space="0" w:color="auto"/>
        <w:right w:val="none" w:sz="0" w:space="0" w:color="auto"/>
      </w:divBdr>
    </w:div>
    <w:div w:id="1946032307">
      <w:bodyDiv w:val="1"/>
      <w:marLeft w:val="0"/>
      <w:marRight w:val="0"/>
      <w:marTop w:val="0"/>
      <w:marBottom w:val="0"/>
      <w:divBdr>
        <w:top w:val="none" w:sz="0" w:space="0" w:color="auto"/>
        <w:left w:val="none" w:sz="0" w:space="0" w:color="auto"/>
        <w:bottom w:val="none" w:sz="0" w:space="0" w:color="auto"/>
        <w:right w:val="none" w:sz="0" w:space="0" w:color="auto"/>
      </w:divBdr>
    </w:div>
    <w:div w:id="2061860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zeldac@sun.ac.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FE6BCFDC6C5841B1EE0732651F3753" ma:contentTypeVersion="10" ma:contentTypeDescription="Create a new document." ma:contentTypeScope="" ma:versionID="00cdd6f2679d2c834cab0d59be02c33b">
  <xsd:schema xmlns:xsd="http://www.w3.org/2001/XMLSchema" xmlns:xs="http://www.w3.org/2001/XMLSchema" xmlns:p="http://schemas.microsoft.com/office/2006/metadata/properties" xmlns:ns2="5be14f9d-29c4-44f2-ac04-fea837fcb10e" xmlns:ns3="465a1f14-e00b-46b7-922d-f448207f1abd" xmlns:ns4="f86c69cd-8714-4e19-8a62-e44573b45482" targetNamespace="http://schemas.microsoft.com/office/2006/metadata/properties" ma:root="true" ma:fieldsID="c345ba251a84c3219b5e40fa97cb8da4" ns2:_="" ns3:_="" ns4:_="">
    <xsd:import namespace="5be14f9d-29c4-44f2-ac04-fea837fcb10e"/>
    <xsd:import namespace="465a1f14-e00b-46b7-922d-f448207f1abd"/>
    <xsd:import namespace="f86c69cd-8714-4e19-8a62-e44573b4548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e14f9d-29c4-44f2-ac04-fea837fcb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52a57b7-faf8-40f9-a460-bb3073308a5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5a1f14-e00b-46b7-922d-f448207f1a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6c69cd-8714-4e19-8a62-e44573b454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916c8405-fb55-4a8a-b56c-6985942a970c}" ma:internalName="TaxCatchAll" ma:showField="CatchAllData" ma:web="f86c69cd-8714-4e19-8a62-e44573b454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e14f9d-29c4-44f2-ac04-fea837fcb10e">
      <Terms xmlns="http://schemas.microsoft.com/office/infopath/2007/PartnerControls"/>
    </lcf76f155ced4ddcb4097134ff3c332f>
    <TaxCatchAll xmlns="f86c69cd-8714-4e19-8a62-e44573b45482" xsi:nil="true"/>
  </documentManagement>
</p:properties>
</file>

<file path=customXml/itemProps1.xml><?xml version="1.0" encoding="utf-8"?>
<ds:datastoreItem xmlns:ds="http://schemas.openxmlformats.org/officeDocument/2006/customXml" ds:itemID="{BA6278BD-F88D-416C-B94A-044BC8E43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e14f9d-29c4-44f2-ac04-fea837fcb10e"/>
    <ds:schemaRef ds:uri="465a1f14-e00b-46b7-922d-f448207f1abd"/>
    <ds:schemaRef ds:uri="f86c69cd-8714-4e19-8a62-e44573b454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A65C41-773D-4EAF-B311-9A57D4D0CD69}">
  <ds:schemaRefs>
    <ds:schemaRef ds:uri="http://schemas.microsoft.com/sharepoint/v3/contenttype/forms"/>
  </ds:schemaRefs>
</ds:datastoreItem>
</file>

<file path=customXml/itemProps3.xml><?xml version="1.0" encoding="utf-8"?>
<ds:datastoreItem xmlns:ds="http://schemas.openxmlformats.org/officeDocument/2006/customXml" ds:itemID="{2C1DFB50-C4B6-42F5-8111-95793E53BADF}">
  <ds:schemaRefs>
    <ds:schemaRef ds:uri="http://schemas.microsoft.com/office/2006/metadata/properties"/>
    <ds:schemaRef ds:uri="http://schemas.microsoft.com/office/infopath/2007/PartnerControls"/>
    <ds:schemaRef ds:uri="5be14f9d-29c4-44f2-ac04-fea837fcb10e"/>
    <ds:schemaRef ds:uri="f86c69cd-8714-4e19-8a62-e44573b4548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Stellenbosch Business School</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N, Ms [naseera@usb.ac.za]</dc:creator>
  <cp:lastModifiedBy>Aryee, Samuel Prof (Surrey Business Schl)</cp:lastModifiedBy>
  <cp:revision>3</cp:revision>
  <dcterms:created xsi:type="dcterms:W3CDTF">2023-08-11T07:45:00Z</dcterms:created>
  <dcterms:modified xsi:type="dcterms:W3CDTF">2023-08-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9T00:00:00Z</vt:filetime>
  </property>
  <property fmtid="{D5CDD505-2E9C-101B-9397-08002B2CF9AE}" pid="3" name="Creator">
    <vt:lpwstr>Adobe InDesign 17.0 (Windows)</vt:lpwstr>
  </property>
  <property fmtid="{D5CDD505-2E9C-101B-9397-08002B2CF9AE}" pid="4" name="LastSaved">
    <vt:filetime>2022-03-09T00:00:00Z</vt:filetime>
  </property>
  <property fmtid="{D5CDD505-2E9C-101B-9397-08002B2CF9AE}" pid="5" name="ContentTypeId">
    <vt:lpwstr>0x0101003BFE6BCFDC6C5841B1EE0732651F3753</vt:lpwstr>
  </property>
</Properties>
</file>